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481F" w:rsidRPr="008C4050" w:rsidRDefault="000A61BC">
      <w:pPr>
        <w:rPr>
          <w:i/>
          <w:iCs/>
          <w:color w:val="FF000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222F576" wp14:editId="222F8450">
            <wp:extent cx="1475423" cy="736270"/>
            <wp:effectExtent l="0" t="0" r="0" b="6985"/>
            <wp:docPr id="2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14" cy="779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  <w:t xml:space="preserve">Date: </w:t>
      </w:r>
      <w:r w:rsidR="008C4050" w:rsidRPr="008C4050">
        <w:rPr>
          <w:i/>
          <w:iCs/>
          <w:color w:val="FF0000"/>
        </w:rPr>
        <w:t>PI to add</w:t>
      </w:r>
    </w:p>
    <w:p w:rsidR="000A61BC" w:rsidRDefault="000A61BC"/>
    <w:p w:rsidR="000A61BC" w:rsidRPr="0098169E" w:rsidRDefault="00811E5F" w:rsidP="00811E5F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Grant Staffing Plan</w:t>
      </w:r>
    </w:p>
    <w:p w:rsidR="000A61BC" w:rsidRDefault="000A61BC"/>
    <w:p w:rsidR="000A61BC" w:rsidRPr="000A61BC" w:rsidRDefault="000A61BC">
      <w:pPr>
        <w:rPr>
          <w:color w:val="0070C0"/>
        </w:rPr>
      </w:pPr>
      <w:r w:rsidRPr="0098169E">
        <w:rPr>
          <w:b/>
          <w:bCs/>
          <w:u w:val="single"/>
        </w:rPr>
        <w:t>Grant Name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Grant Duration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Sponsor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PI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Co PI (if any)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Default="000A61BC" w:rsidP="000A61BC"/>
    <w:p w:rsidR="000A61BC" w:rsidRDefault="00811E5F" w:rsidP="0098169E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Grant Funded Staffing Plan</w:t>
      </w:r>
      <w:r w:rsidR="000A61BC" w:rsidRPr="0098169E">
        <w:rPr>
          <w:b/>
          <w:bCs/>
          <w:u w:val="single"/>
        </w:rPr>
        <w:t>:</w:t>
      </w:r>
    </w:p>
    <w:p w:rsidR="007A4180" w:rsidRDefault="007A4180" w:rsidP="0098169E">
      <w:pPr>
        <w:spacing w:after="0"/>
        <w:rPr>
          <w:b/>
          <w:bCs/>
          <w:u w:val="single"/>
        </w:rPr>
      </w:pPr>
    </w:p>
    <w:p w:rsidR="0098169E" w:rsidRPr="0098169E" w:rsidRDefault="0098169E" w:rsidP="0098169E">
      <w:pPr>
        <w:spacing w:after="0"/>
        <w:rPr>
          <w:b/>
          <w:bCs/>
          <w:sz w:val="16"/>
          <w:szCs w:val="16"/>
          <w:u w:val="single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525"/>
        <w:gridCol w:w="1440"/>
        <w:gridCol w:w="1710"/>
        <w:gridCol w:w="1620"/>
        <w:gridCol w:w="1620"/>
        <w:gridCol w:w="1800"/>
      </w:tblGrid>
      <w:tr w:rsidR="00811E5F" w:rsidTr="00E07375">
        <w:tc>
          <w:tcPr>
            <w:tcW w:w="1525" w:type="dxa"/>
          </w:tcPr>
          <w:p w:rsidR="00811E5F" w:rsidRPr="0098169E" w:rsidRDefault="00811E5F" w:rsidP="00811E5F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osition Title</w:t>
            </w:r>
          </w:p>
          <w:p w:rsidR="00811E5F" w:rsidRDefault="00811E5F"/>
        </w:tc>
        <w:tc>
          <w:tcPr>
            <w:tcW w:w="1440" w:type="dxa"/>
          </w:tcPr>
          <w:p w:rsidR="00811E5F" w:rsidRPr="0098169E" w:rsidRDefault="00811E5F" w:rsidP="00811E5F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osition Level</w:t>
            </w:r>
          </w:p>
        </w:tc>
        <w:tc>
          <w:tcPr>
            <w:tcW w:w="1710" w:type="dxa"/>
          </w:tcPr>
          <w:p w:rsidR="00811E5F" w:rsidRDefault="00811E5F" w:rsidP="00AE1F72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Type of </w:t>
            </w:r>
            <w:r w:rsidR="00E07375">
              <w:rPr>
                <w:b/>
                <w:bCs/>
                <w:u w:val="single"/>
              </w:rPr>
              <w:t>E</w:t>
            </w:r>
            <w:r>
              <w:rPr>
                <w:b/>
                <w:bCs/>
                <w:u w:val="single"/>
              </w:rPr>
              <w:t xml:space="preserve">mployment </w:t>
            </w:r>
            <w:r w:rsidR="00E07375" w:rsidRPr="00E07375">
              <w:t>(AUC/ S</w:t>
            </w:r>
            <w:r w:rsidRPr="00E07375">
              <w:t>ervice agreement)</w:t>
            </w:r>
          </w:p>
        </w:tc>
        <w:tc>
          <w:tcPr>
            <w:tcW w:w="1620" w:type="dxa"/>
          </w:tcPr>
          <w:p w:rsidR="00811E5F" w:rsidRPr="0098169E" w:rsidRDefault="00811E5F" w:rsidP="00AE1F72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arget S</w:t>
            </w:r>
            <w:r w:rsidR="00E07375">
              <w:rPr>
                <w:b/>
                <w:bCs/>
                <w:u w:val="single"/>
              </w:rPr>
              <w:t>tart D</w:t>
            </w:r>
            <w:r>
              <w:rPr>
                <w:b/>
                <w:bCs/>
                <w:u w:val="single"/>
              </w:rPr>
              <w:t>ate</w:t>
            </w:r>
          </w:p>
        </w:tc>
        <w:tc>
          <w:tcPr>
            <w:tcW w:w="1620" w:type="dxa"/>
          </w:tcPr>
          <w:p w:rsidR="00E07375" w:rsidRDefault="00811E5F" w:rsidP="00AE1F72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Employment D</w:t>
            </w:r>
            <w:r w:rsidR="00E07375">
              <w:rPr>
                <w:b/>
                <w:bCs/>
                <w:u w:val="single"/>
              </w:rPr>
              <w:t xml:space="preserve">uration </w:t>
            </w:r>
          </w:p>
          <w:p w:rsidR="00811E5F" w:rsidRPr="00E07375" w:rsidRDefault="00E07375" w:rsidP="00AE1F72">
            <w:pPr>
              <w:jc w:val="center"/>
              <w:rPr>
                <w:u w:val="single"/>
              </w:rPr>
            </w:pPr>
            <w:r w:rsidRPr="00E07375">
              <w:t>(no. of months)</w:t>
            </w:r>
          </w:p>
        </w:tc>
        <w:tc>
          <w:tcPr>
            <w:tcW w:w="1800" w:type="dxa"/>
          </w:tcPr>
          <w:p w:rsidR="00811E5F" w:rsidRPr="0098169E" w:rsidRDefault="00811E5F" w:rsidP="00AE1F72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arget D</w:t>
            </w:r>
            <w:r w:rsidR="00E07375">
              <w:rPr>
                <w:b/>
                <w:bCs/>
                <w:u w:val="single"/>
              </w:rPr>
              <w:t>ate to i</w:t>
            </w:r>
            <w:r w:rsidR="001C6A97">
              <w:rPr>
                <w:b/>
                <w:bCs/>
                <w:u w:val="single"/>
              </w:rPr>
              <w:t>nitiate Hiring P</w:t>
            </w:r>
            <w:r>
              <w:rPr>
                <w:b/>
                <w:bCs/>
                <w:u w:val="single"/>
              </w:rPr>
              <w:t>rocess</w:t>
            </w:r>
          </w:p>
        </w:tc>
      </w:tr>
      <w:tr w:rsidR="00811E5F" w:rsidTr="00E07375">
        <w:tc>
          <w:tcPr>
            <w:tcW w:w="1525" w:type="dxa"/>
          </w:tcPr>
          <w:p w:rsidR="00811E5F" w:rsidRDefault="00E07375" w:rsidP="00811E5F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  <w:p w:rsidR="00E07375" w:rsidRDefault="00E07375" w:rsidP="00811E5F"/>
        </w:tc>
        <w:tc>
          <w:tcPr>
            <w:tcW w:w="1440" w:type="dxa"/>
          </w:tcPr>
          <w:p w:rsidR="00811E5F" w:rsidRPr="000A61BC" w:rsidRDefault="00811E5F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710" w:type="dxa"/>
          </w:tcPr>
          <w:p w:rsidR="00811E5F" w:rsidRPr="000A61BC" w:rsidRDefault="00AE482D" w:rsidP="000A61BC">
            <w:pPr>
              <w:rPr>
                <w:i/>
                <w:iCs/>
                <w:color w:val="FF0000"/>
              </w:rPr>
            </w:pPr>
            <w:r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620" w:type="dxa"/>
          </w:tcPr>
          <w:p w:rsidR="00811E5F" w:rsidRPr="000A61BC" w:rsidRDefault="00811E5F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620" w:type="dxa"/>
          </w:tcPr>
          <w:p w:rsidR="00811E5F" w:rsidRPr="000A61BC" w:rsidRDefault="00E0737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800" w:type="dxa"/>
          </w:tcPr>
          <w:p w:rsidR="00811E5F" w:rsidRPr="000A61BC" w:rsidRDefault="00E07375" w:rsidP="000A61BC">
            <w:pPr>
              <w:rPr>
                <w:i/>
                <w:iCs/>
                <w:color w:val="FF0000"/>
              </w:rPr>
            </w:pPr>
            <w:r w:rsidRPr="00E07375">
              <w:rPr>
                <w:i/>
                <w:iCs/>
                <w:color w:val="00B050"/>
              </w:rPr>
              <w:t>HR to add</w:t>
            </w:r>
          </w:p>
        </w:tc>
      </w:tr>
      <w:tr w:rsidR="00AE482D" w:rsidTr="00E07375">
        <w:tc>
          <w:tcPr>
            <w:tcW w:w="1525" w:type="dxa"/>
          </w:tcPr>
          <w:p w:rsidR="00E36872" w:rsidRDefault="00E36872" w:rsidP="00E36872">
            <w:pPr>
              <w:rPr>
                <w:i/>
                <w:iCs/>
                <w:color w:val="FF0000"/>
              </w:rPr>
            </w:pPr>
            <w:r>
              <w:rPr>
                <w:i/>
                <w:iCs/>
                <w:color w:val="FF0000"/>
              </w:rPr>
              <w:t>………. etc.</w:t>
            </w:r>
          </w:p>
          <w:p w:rsidR="00AE482D" w:rsidRDefault="00AE482D" w:rsidP="00AE482D"/>
        </w:tc>
        <w:tc>
          <w:tcPr>
            <w:tcW w:w="144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710" w:type="dxa"/>
          </w:tcPr>
          <w:p w:rsidR="00AE482D" w:rsidRDefault="00AE482D" w:rsidP="00AE482D"/>
        </w:tc>
        <w:tc>
          <w:tcPr>
            <w:tcW w:w="162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62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800" w:type="dxa"/>
          </w:tcPr>
          <w:p w:rsidR="00AE482D" w:rsidRPr="00E07375" w:rsidRDefault="00AE482D" w:rsidP="00AE482D">
            <w:pPr>
              <w:rPr>
                <w:i/>
                <w:iCs/>
                <w:color w:val="00B050"/>
              </w:rPr>
            </w:pPr>
          </w:p>
        </w:tc>
      </w:tr>
      <w:tr w:rsidR="00AE482D" w:rsidTr="00E07375">
        <w:tc>
          <w:tcPr>
            <w:tcW w:w="1525" w:type="dxa"/>
          </w:tcPr>
          <w:p w:rsidR="00AE482D" w:rsidRDefault="00AE482D" w:rsidP="00AE482D"/>
          <w:p w:rsidR="00E36872" w:rsidRDefault="00E36872" w:rsidP="00AE482D"/>
        </w:tc>
        <w:tc>
          <w:tcPr>
            <w:tcW w:w="144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710" w:type="dxa"/>
          </w:tcPr>
          <w:p w:rsidR="00AE482D" w:rsidRDefault="00AE482D" w:rsidP="00AE482D"/>
        </w:tc>
        <w:tc>
          <w:tcPr>
            <w:tcW w:w="162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62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80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</w:tr>
      <w:tr w:rsidR="00AE482D" w:rsidTr="00E07375">
        <w:tc>
          <w:tcPr>
            <w:tcW w:w="1525" w:type="dxa"/>
          </w:tcPr>
          <w:p w:rsidR="00AE482D" w:rsidRDefault="00AE482D" w:rsidP="00AE482D"/>
          <w:p w:rsidR="00E36872" w:rsidRDefault="00E36872" w:rsidP="00AE482D"/>
        </w:tc>
        <w:tc>
          <w:tcPr>
            <w:tcW w:w="144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710" w:type="dxa"/>
          </w:tcPr>
          <w:p w:rsidR="00AE482D" w:rsidRDefault="00AE482D" w:rsidP="00AE482D"/>
        </w:tc>
        <w:tc>
          <w:tcPr>
            <w:tcW w:w="162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62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  <w:tc>
          <w:tcPr>
            <w:tcW w:w="1800" w:type="dxa"/>
          </w:tcPr>
          <w:p w:rsidR="00AE482D" w:rsidRPr="000A61BC" w:rsidRDefault="00AE482D" w:rsidP="00AE482D">
            <w:pPr>
              <w:rPr>
                <w:i/>
                <w:iCs/>
                <w:color w:val="FF0000"/>
              </w:rPr>
            </w:pPr>
          </w:p>
        </w:tc>
      </w:tr>
      <w:tr w:rsidR="001C6A97" w:rsidTr="00E07375">
        <w:tc>
          <w:tcPr>
            <w:tcW w:w="1525" w:type="dxa"/>
          </w:tcPr>
          <w:p w:rsidR="001C6A97" w:rsidRDefault="001C6A97" w:rsidP="00E36872">
            <w:pPr>
              <w:rPr>
                <w:i/>
                <w:iCs/>
                <w:color w:val="FF0000"/>
              </w:rPr>
            </w:pPr>
          </w:p>
          <w:p w:rsidR="00E36872" w:rsidRPr="000A61BC" w:rsidRDefault="00E36872" w:rsidP="00E36872">
            <w:pPr>
              <w:rPr>
                <w:i/>
                <w:iCs/>
                <w:color w:val="FF0000"/>
              </w:rPr>
            </w:pPr>
          </w:p>
        </w:tc>
        <w:tc>
          <w:tcPr>
            <w:tcW w:w="1440" w:type="dxa"/>
          </w:tcPr>
          <w:p w:rsidR="001C6A97" w:rsidRPr="000A61BC" w:rsidRDefault="001C6A97" w:rsidP="00E07375">
            <w:pPr>
              <w:rPr>
                <w:i/>
                <w:iCs/>
                <w:color w:val="FF0000"/>
              </w:rPr>
            </w:pPr>
          </w:p>
        </w:tc>
        <w:tc>
          <w:tcPr>
            <w:tcW w:w="1710" w:type="dxa"/>
          </w:tcPr>
          <w:p w:rsidR="001C6A97" w:rsidRPr="000A61BC" w:rsidRDefault="001C6A97" w:rsidP="00E07375">
            <w:pPr>
              <w:rPr>
                <w:i/>
                <w:iCs/>
                <w:color w:val="FF0000"/>
              </w:rPr>
            </w:pPr>
          </w:p>
        </w:tc>
        <w:tc>
          <w:tcPr>
            <w:tcW w:w="1620" w:type="dxa"/>
          </w:tcPr>
          <w:p w:rsidR="001C6A97" w:rsidRPr="000A61BC" w:rsidRDefault="001C6A97" w:rsidP="00E07375">
            <w:pPr>
              <w:rPr>
                <w:i/>
                <w:iCs/>
                <w:color w:val="FF0000"/>
              </w:rPr>
            </w:pPr>
          </w:p>
        </w:tc>
        <w:tc>
          <w:tcPr>
            <w:tcW w:w="1620" w:type="dxa"/>
          </w:tcPr>
          <w:p w:rsidR="001C6A97" w:rsidRPr="000A61BC" w:rsidRDefault="001C6A97" w:rsidP="00E07375">
            <w:pPr>
              <w:rPr>
                <w:i/>
                <w:iCs/>
                <w:color w:val="FF0000"/>
              </w:rPr>
            </w:pPr>
          </w:p>
        </w:tc>
        <w:tc>
          <w:tcPr>
            <w:tcW w:w="1800" w:type="dxa"/>
          </w:tcPr>
          <w:p w:rsidR="001C6A97" w:rsidRPr="00E07375" w:rsidRDefault="001C6A97" w:rsidP="00E07375">
            <w:pPr>
              <w:rPr>
                <w:i/>
                <w:iCs/>
                <w:color w:val="00B050"/>
              </w:rPr>
            </w:pPr>
          </w:p>
        </w:tc>
      </w:tr>
    </w:tbl>
    <w:p w:rsidR="000A61BC" w:rsidRDefault="000A61BC"/>
    <w:p w:rsidR="000A61BC" w:rsidRPr="00377A41" w:rsidRDefault="00377A41">
      <w:pPr>
        <w:rPr>
          <w:i/>
          <w:iCs/>
          <w:sz w:val="20"/>
          <w:szCs w:val="20"/>
        </w:rPr>
      </w:pPr>
      <w:r w:rsidRPr="00377A41">
        <w:rPr>
          <w:i/>
          <w:iCs/>
          <w:sz w:val="20"/>
          <w:szCs w:val="20"/>
          <w:u w:val="single"/>
        </w:rPr>
        <w:t>Note:</w:t>
      </w:r>
      <w:r w:rsidRPr="00377A41">
        <w:rPr>
          <w:i/>
          <w:iCs/>
          <w:sz w:val="20"/>
          <w:szCs w:val="20"/>
        </w:rPr>
        <w:t xml:space="preserve"> The above is an initi</w:t>
      </w:r>
      <w:r>
        <w:rPr>
          <w:i/>
          <w:iCs/>
          <w:sz w:val="20"/>
          <w:szCs w:val="20"/>
        </w:rPr>
        <w:t xml:space="preserve">al plan as requested by the PI; </w:t>
      </w:r>
      <w:r w:rsidRPr="00377A41">
        <w:rPr>
          <w:i/>
          <w:iCs/>
          <w:sz w:val="20"/>
          <w:szCs w:val="20"/>
        </w:rPr>
        <w:t>details to be confirmed upon each position actual process initiation with HR.</w:t>
      </w:r>
    </w:p>
    <w:sectPr w:rsidR="000A61BC" w:rsidRPr="00377A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TM2szQxNTeyNDZT0lEKTi0uzszPAykwrAUAtPLMgiwAAAA="/>
  </w:docVars>
  <w:rsids>
    <w:rsidRoot w:val="000A61BC"/>
    <w:rsid w:val="000A61BC"/>
    <w:rsid w:val="001C6A97"/>
    <w:rsid w:val="002E0BB9"/>
    <w:rsid w:val="00377A41"/>
    <w:rsid w:val="003D7793"/>
    <w:rsid w:val="007A4180"/>
    <w:rsid w:val="00811E5F"/>
    <w:rsid w:val="008C4050"/>
    <w:rsid w:val="008C481F"/>
    <w:rsid w:val="0098169E"/>
    <w:rsid w:val="00AE1F72"/>
    <w:rsid w:val="00AE482D"/>
    <w:rsid w:val="00C97A07"/>
    <w:rsid w:val="00E07375"/>
    <w:rsid w:val="00E36872"/>
    <w:rsid w:val="00F8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DF36DC-6398-4F98-B116-0C8979F7B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6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41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1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84FEC604403A48B3880EFBE0882870" ma:contentTypeVersion="0" ma:contentTypeDescription="Create a new document." ma:contentTypeScope="" ma:versionID="5fe098e65ee16f89a998182ab5624ed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C55A0E-B42B-4349-9768-FF689ECE91F8}"/>
</file>

<file path=customXml/itemProps2.xml><?xml version="1.0" encoding="utf-8"?>
<ds:datastoreItem xmlns:ds="http://schemas.openxmlformats.org/officeDocument/2006/customXml" ds:itemID="{EB093260-B213-4B5F-84DF-57BEEA5C5A23}"/>
</file>

<file path=customXml/itemProps3.xml><?xml version="1.0" encoding="utf-8"?>
<ds:datastoreItem xmlns:ds="http://schemas.openxmlformats.org/officeDocument/2006/customXml" ds:itemID="{F24ED8D9-F829-48D4-8134-CF23D295E5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C</dc:creator>
  <cp:keywords/>
  <dc:description/>
  <cp:lastModifiedBy>DELL</cp:lastModifiedBy>
  <cp:revision>2</cp:revision>
  <cp:lastPrinted>2019-10-27T13:03:00Z</cp:lastPrinted>
  <dcterms:created xsi:type="dcterms:W3CDTF">2019-12-18T12:39:00Z</dcterms:created>
  <dcterms:modified xsi:type="dcterms:W3CDTF">2019-12-1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84FEC604403A48B3880EFBE0882870</vt:lpwstr>
  </property>
</Properties>
</file>